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29FB" w:rsidRPr="00DF6FA5" w:rsidRDefault="00D729FB" w:rsidP="00DF6FA5">
      <w:pPr>
        <w:jc w:val="center"/>
        <w:rPr>
          <w:b/>
          <w:sz w:val="24"/>
          <w:szCs w:val="24"/>
        </w:rPr>
      </w:pPr>
      <w:bookmarkStart w:id="0" w:name="_GoBack"/>
      <w:bookmarkEnd w:id="0"/>
      <w:r w:rsidRPr="000E79F9">
        <w:rPr>
          <w:b/>
          <w:sz w:val="24"/>
          <w:szCs w:val="24"/>
        </w:rPr>
        <w:t>UNIVERSITY OF EVANSVILLE INSTITUTIONAL REVIEW BOARD PROPOSAL TEMPLATE</w:t>
      </w:r>
    </w:p>
    <w:p w:rsidR="00D729FB" w:rsidRPr="000E79F9" w:rsidRDefault="00612D39" w:rsidP="00D729FB">
      <w:r w:rsidRPr="000E79F9">
        <w:t>TEMPLATE</w:t>
      </w:r>
      <w:r w:rsidR="00A7259D" w:rsidRPr="000E79F9">
        <w:t xml:space="preserve"> Instructions- This protocol template may be used for social, psychological and educational research proposals for </w:t>
      </w:r>
      <w:r w:rsidR="00CA1C69" w:rsidRPr="000E79F9">
        <w:t xml:space="preserve">the </w:t>
      </w:r>
      <w:r w:rsidR="00A7259D" w:rsidRPr="000E79F9">
        <w:rPr>
          <w:noProof/>
        </w:rPr>
        <w:t>academic</w:t>
      </w:r>
      <w:r w:rsidR="00A7259D" w:rsidRPr="000E79F9">
        <w:t xml:space="preserve"> year 2019-20. </w:t>
      </w:r>
    </w:p>
    <w:p w:rsidR="00A7259D" w:rsidRPr="000E79F9" w:rsidRDefault="00A7259D" w:rsidP="00A7259D">
      <w:pPr>
        <w:pStyle w:val="ListParagraph"/>
        <w:numPr>
          <w:ilvl w:val="0"/>
          <w:numId w:val="6"/>
        </w:numPr>
      </w:pPr>
      <w:r w:rsidRPr="000E79F9">
        <w:t>If any sections are not applicable to your research study write N/A for not applicable.</w:t>
      </w:r>
    </w:p>
    <w:p w:rsidR="00A7259D" w:rsidRPr="000E79F9" w:rsidRDefault="00A7259D" w:rsidP="00A7259D">
      <w:pPr>
        <w:pStyle w:val="ListParagraph"/>
        <w:numPr>
          <w:ilvl w:val="0"/>
          <w:numId w:val="6"/>
        </w:numPr>
      </w:pPr>
      <w:r w:rsidRPr="000E79F9">
        <w:t>The protocol should describe your research procedures and participant population in detail.  Your consent documents, data collection instruments (surveys, questionnaires, interview guides, etc.), and recruitment materials need to be</w:t>
      </w:r>
      <w:r w:rsidR="007F0EB5" w:rsidRPr="000E79F9">
        <w:t xml:space="preserve"> added to the appendix</w:t>
      </w:r>
      <w:r w:rsidRPr="000E79F9">
        <w:t>.</w:t>
      </w:r>
    </w:p>
    <w:p w:rsidR="00D729FB" w:rsidRDefault="00D729FB" w:rsidP="00D729FB">
      <w:pPr>
        <w:rPr>
          <w:b/>
        </w:rPr>
      </w:pPr>
    </w:p>
    <w:p w:rsidR="00A17520" w:rsidRDefault="00A17520" w:rsidP="00A17520">
      <w:pPr>
        <w:pBdr>
          <w:bottom w:val="single" w:sz="4" w:space="1" w:color="auto"/>
        </w:pBdr>
        <w:jc w:val="center"/>
      </w:pPr>
      <w:r w:rsidRPr="00A17520">
        <w:t>COVER LETTER</w:t>
      </w:r>
    </w:p>
    <w:p w:rsidR="00D729FB" w:rsidRDefault="00D729FB" w:rsidP="00D729FB">
      <w:r>
        <w:t>Date,</w:t>
      </w:r>
    </w:p>
    <w:p w:rsidR="00D729FB" w:rsidRDefault="00D729FB" w:rsidP="00D729FB">
      <w:pPr>
        <w:spacing w:after="0"/>
      </w:pPr>
      <w:r>
        <w:t>University of Evansville</w:t>
      </w:r>
    </w:p>
    <w:p w:rsidR="00D729FB" w:rsidRDefault="00D938D3" w:rsidP="00D938D3">
      <w:r>
        <w:t>Institutional Review Board</w:t>
      </w:r>
    </w:p>
    <w:p w:rsidR="00D729FB" w:rsidRDefault="00D729FB" w:rsidP="00D729FB">
      <w:r>
        <w:t xml:space="preserve">Dear Dr. Tracey Folden, IRB Chair &amp; Board Members: </w:t>
      </w:r>
    </w:p>
    <w:p w:rsidR="00D729FB" w:rsidRDefault="00D729FB" w:rsidP="00D938D3">
      <w:pPr>
        <w:jc w:val="both"/>
      </w:pPr>
      <w:r>
        <w:t xml:space="preserve">Attached is a research proposal that I/we have developed as partial fulfillment of the requirements for the [specify a </w:t>
      </w:r>
      <w:r w:rsidR="00D938D3">
        <w:t>class or department</w:t>
      </w:r>
      <w:r>
        <w:t xml:space="preserve">].  If approved by the Institutional Review Board, I/we intend to begin data collection [specify when </w:t>
      </w:r>
      <w:r w:rsidRPr="00D729FB">
        <w:rPr>
          <w:b/>
        </w:rPr>
        <w:t>data collection</w:t>
      </w:r>
      <w:r>
        <w:t xml:space="preserve"> will begin and </w:t>
      </w:r>
      <w:r w:rsidRPr="00D729FB">
        <w:rPr>
          <w:b/>
        </w:rPr>
        <w:t xml:space="preserve">analysis </w:t>
      </w:r>
      <w:r>
        <w:t>will commence</w:t>
      </w:r>
      <w:r w:rsidR="00D938D3">
        <w:t xml:space="preserve"> on</w:t>
      </w:r>
      <w:r>
        <w:t xml:space="preserve">]. Therefore, the </w:t>
      </w:r>
      <w:r w:rsidR="00D938D3">
        <w:t xml:space="preserve">entire </w:t>
      </w:r>
      <w:r>
        <w:t>research study</w:t>
      </w:r>
      <w:r w:rsidR="00D938D3">
        <w:t xml:space="preserve"> will be completed</w:t>
      </w:r>
      <w:r>
        <w:t xml:space="preserve"> by </w:t>
      </w:r>
      <w:r w:rsidR="00D938D3">
        <w:t xml:space="preserve">[specify </w:t>
      </w:r>
      <w:r>
        <w:t>d</w:t>
      </w:r>
      <w:r w:rsidR="00D938D3">
        <w:t>ate].</w:t>
      </w:r>
    </w:p>
    <w:p w:rsidR="00D938D3" w:rsidRDefault="00D938D3" w:rsidP="00D729FB">
      <w:pPr>
        <w:pStyle w:val="ListParagraph"/>
        <w:numPr>
          <w:ilvl w:val="0"/>
          <w:numId w:val="1"/>
        </w:numPr>
      </w:pPr>
      <w:r>
        <w:t>Include one short paragraph describing the purpose of your research.</w:t>
      </w:r>
    </w:p>
    <w:p w:rsidR="00D729FB" w:rsidRDefault="00D729FB" w:rsidP="00D938D3">
      <w:pPr>
        <w:pStyle w:val="ListParagraph"/>
        <w:numPr>
          <w:ilvl w:val="0"/>
          <w:numId w:val="1"/>
        </w:numPr>
      </w:pPr>
      <w:r>
        <w:t>If the research involves human subjects, include the following paragraph.</w:t>
      </w:r>
    </w:p>
    <w:p w:rsidR="00D729FB" w:rsidRDefault="00D938D3" w:rsidP="00A17520">
      <w:pPr>
        <w:jc w:val="both"/>
      </w:pPr>
      <w:r>
        <w:tab/>
        <w:t>[</w:t>
      </w:r>
      <w:r w:rsidR="00D729FB">
        <w:t xml:space="preserve">We have complied with the U.S. Department of Health and Human Services policies and </w:t>
      </w:r>
      <w:r>
        <w:tab/>
      </w:r>
      <w:r w:rsidR="00D729FB">
        <w:t xml:space="preserve">regulations on the protection of human subjects, as contained in Title 45, Part 46 of the Code of </w:t>
      </w:r>
      <w:r>
        <w:tab/>
      </w:r>
      <w:r w:rsidR="00D729FB">
        <w:t xml:space="preserve">Federal Regulations, the amended Declaration of Helsinki, and all University of Evansville </w:t>
      </w:r>
      <w:r>
        <w:tab/>
      </w:r>
      <w:r w:rsidR="00D729FB">
        <w:t>policies.</w:t>
      </w:r>
      <w:r>
        <w:t>]</w:t>
      </w:r>
    </w:p>
    <w:p w:rsidR="00D729FB" w:rsidRDefault="00D729FB" w:rsidP="00A17520">
      <w:pPr>
        <w:jc w:val="both"/>
      </w:pPr>
      <w:r>
        <w:t>Our facul</w:t>
      </w:r>
      <w:r w:rsidR="00D938D3">
        <w:t>ty sponsor for the research is [</w:t>
      </w:r>
      <w:r>
        <w:t>identify the faculty sponsor</w:t>
      </w:r>
      <w:r w:rsidR="00D938D3">
        <w:t>/supervisor</w:t>
      </w:r>
      <w:r>
        <w:t xml:space="preserve"> and </w:t>
      </w:r>
      <w:r w:rsidR="00D938D3">
        <w:t>department for student research]</w:t>
      </w:r>
      <w:r>
        <w:t>.  Thank you for your cons</w:t>
      </w:r>
      <w:r w:rsidR="00B673F6">
        <w:t xml:space="preserve">ideration and assistance with this </w:t>
      </w:r>
      <w:r>
        <w:t>endeavor.</w:t>
      </w:r>
    </w:p>
    <w:p w:rsidR="00D729FB" w:rsidRDefault="00D729FB" w:rsidP="00A17520">
      <w:pPr>
        <w:jc w:val="both"/>
      </w:pPr>
    </w:p>
    <w:p w:rsidR="00D729FB" w:rsidRDefault="00D729FB" w:rsidP="00D729FB">
      <w:r>
        <w:t>Sincerely,</w:t>
      </w:r>
    </w:p>
    <w:p w:rsidR="00D729FB" w:rsidRDefault="00D729FB" w:rsidP="00D729FB"/>
    <w:p w:rsidR="00D729FB" w:rsidRDefault="00D729FB" w:rsidP="00D729FB">
      <w:r>
        <w:t>List</w:t>
      </w:r>
      <w:r w:rsidR="00A17520">
        <w:t xml:space="preserve"> the names of all researchers [I</w:t>
      </w:r>
      <w:r>
        <w:t>ncluding students and faculty</w:t>
      </w:r>
      <w:r w:rsidR="00D938D3">
        <w:t xml:space="preserve"> sponsor(s)</w:t>
      </w:r>
      <w:r>
        <w:t>, with signatures</w:t>
      </w:r>
      <w:r w:rsidR="00A17520">
        <w:t>]</w:t>
      </w:r>
      <w:r>
        <w:t>.</w:t>
      </w:r>
    </w:p>
    <w:p w:rsidR="00A17520" w:rsidRDefault="00A17520" w:rsidP="00D729FB"/>
    <w:p w:rsidR="00A17520" w:rsidRDefault="00A17520" w:rsidP="00D729FB"/>
    <w:p w:rsidR="00612D39" w:rsidRDefault="00612D39" w:rsidP="00D729FB"/>
    <w:p w:rsidR="00DF6FA5" w:rsidRDefault="00105986" w:rsidP="00105986">
      <w:pPr>
        <w:spacing w:line="360" w:lineRule="auto"/>
        <w:rPr>
          <w:b/>
        </w:rPr>
      </w:pPr>
      <w:r w:rsidRPr="00105986">
        <w:rPr>
          <w:b/>
        </w:rPr>
        <w:tab/>
      </w:r>
    </w:p>
    <w:p w:rsidR="00A17520" w:rsidRPr="00C2079C" w:rsidRDefault="00A17520" w:rsidP="00105986">
      <w:pPr>
        <w:spacing w:line="360" w:lineRule="auto"/>
        <w:rPr>
          <w:b/>
          <w:u w:val="single"/>
        </w:rPr>
      </w:pPr>
      <w:r w:rsidRPr="00C2079C">
        <w:rPr>
          <w:b/>
          <w:u w:val="single"/>
        </w:rPr>
        <w:lastRenderedPageBreak/>
        <w:t>INTRODUCTION TO THE PROPOSED RESEARCH</w:t>
      </w:r>
    </w:p>
    <w:p w:rsidR="00C2079C" w:rsidRDefault="00C2079C" w:rsidP="00C2079C">
      <w:pPr>
        <w:pStyle w:val="ListParagraph"/>
        <w:numPr>
          <w:ilvl w:val="0"/>
          <w:numId w:val="4"/>
        </w:numPr>
      </w:pPr>
      <w:r>
        <w:t>Proposed start date:                                                 C</w:t>
      </w:r>
      <w:r w:rsidR="00A17520">
        <w:t>ompletion date:</w:t>
      </w:r>
      <w:r w:rsidR="00963432">
        <w:t xml:space="preserve"> [Up to 1 year]</w:t>
      </w:r>
    </w:p>
    <w:p w:rsidR="00C2079C" w:rsidRDefault="00C2079C" w:rsidP="00C2079C">
      <w:pPr>
        <w:pStyle w:val="ListParagraph"/>
        <w:ind w:left="1080"/>
      </w:pPr>
    </w:p>
    <w:p w:rsidR="00C2079C" w:rsidRDefault="00C2079C" w:rsidP="00C2079C">
      <w:pPr>
        <w:pStyle w:val="ListParagraph"/>
        <w:numPr>
          <w:ilvl w:val="0"/>
          <w:numId w:val="4"/>
        </w:numPr>
      </w:pPr>
      <w:r>
        <w:t>Indicate and describe any funding source (s) [i.e., grants, departmental funds] to support research study</w:t>
      </w:r>
      <w:r w:rsidR="00434027">
        <w:t>]</w:t>
      </w:r>
      <w:r>
        <w:t>.</w:t>
      </w:r>
    </w:p>
    <w:p w:rsidR="00963432" w:rsidRDefault="00963432" w:rsidP="00963432">
      <w:pPr>
        <w:pStyle w:val="ListParagraph"/>
      </w:pPr>
    </w:p>
    <w:p w:rsidR="00963432" w:rsidRDefault="00963432" w:rsidP="00C2079C">
      <w:pPr>
        <w:pStyle w:val="ListParagraph"/>
        <w:numPr>
          <w:ilvl w:val="0"/>
          <w:numId w:val="4"/>
        </w:numPr>
      </w:pPr>
      <w:r>
        <w:t xml:space="preserve">Review Type:    </w:t>
      </w:r>
      <w:r w:rsidR="00105986">
        <w:t xml:space="preserve">   </w:t>
      </w:r>
      <w:r w:rsidR="00434027">
        <w:t>Prelim</w:t>
      </w:r>
      <w:r w:rsidR="00266426">
        <w:t xml:space="preserve">inary         Expedited        </w:t>
      </w:r>
      <w:r>
        <w:t xml:space="preserve">Full Review  </w:t>
      </w:r>
    </w:p>
    <w:p w:rsidR="000E79F9" w:rsidRDefault="000E79F9" w:rsidP="000E79F9">
      <w:pPr>
        <w:pStyle w:val="ListParagraph"/>
      </w:pPr>
    </w:p>
    <w:p w:rsidR="000E79F9" w:rsidRDefault="000E79F9" w:rsidP="000E79F9">
      <w:pPr>
        <w:pStyle w:val="ListParagraph"/>
        <w:numPr>
          <w:ilvl w:val="0"/>
          <w:numId w:val="4"/>
        </w:numPr>
      </w:pPr>
      <w:r>
        <w:t>Confidentiality of Data: (Check all that apply)</w:t>
      </w:r>
    </w:p>
    <w:p w:rsidR="000E79F9" w:rsidRDefault="000E79F9" w:rsidP="000E79F9">
      <w:pPr>
        <w:pStyle w:val="ListParagraph"/>
        <w:ind w:left="1080"/>
      </w:pPr>
      <w:r>
        <w:t xml:space="preserve"> </w:t>
      </w:r>
    </w:p>
    <w:p w:rsidR="000E79F9" w:rsidRDefault="005C1D4B" w:rsidP="000E79F9">
      <w:pPr>
        <w:pStyle w:val="ListParagraph"/>
        <w:ind w:left="1080"/>
        <w:sectPr w:rsidR="000E79F9">
          <w:pgSz w:w="12240" w:h="15840"/>
          <w:pgMar w:top="1440" w:right="1440" w:bottom="1440" w:left="1440" w:header="720" w:footer="720" w:gutter="0"/>
          <w:cols w:space="720"/>
          <w:docGrid w:linePitch="360"/>
        </w:sectPr>
      </w:pPr>
      <w:r>
        <w:t>-------   Grant Research</w:t>
      </w:r>
    </w:p>
    <w:p w:rsidR="000E79F9" w:rsidRDefault="000E79F9" w:rsidP="000E79F9">
      <w:pPr>
        <w:pStyle w:val="ListParagraph"/>
        <w:ind w:left="1080"/>
      </w:pPr>
      <w:r>
        <w:lastRenderedPageBreak/>
        <w:t>____   Dissertation</w:t>
      </w:r>
    </w:p>
    <w:p w:rsidR="000E79F9" w:rsidRDefault="000E79F9" w:rsidP="000E79F9">
      <w:pPr>
        <w:pStyle w:val="ListParagraph"/>
        <w:ind w:left="1080"/>
      </w:pPr>
      <w:r>
        <w:t xml:space="preserve">____   Thesis </w:t>
      </w:r>
    </w:p>
    <w:p w:rsidR="000E79F9" w:rsidRDefault="000E79F9" w:rsidP="000E79F9">
      <w:pPr>
        <w:pStyle w:val="ListParagraph"/>
        <w:ind w:left="1080"/>
      </w:pPr>
      <w:r>
        <w:t>____   Capstone project</w:t>
      </w:r>
    </w:p>
    <w:p w:rsidR="000E79F9" w:rsidRDefault="000E79F9" w:rsidP="000E79F9">
      <w:pPr>
        <w:pStyle w:val="ListParagraph"/>
        <w:ind w:left="1080"/>
      </w:pPr>
      <w:r>
        <w:t xml:space="preserve">____   Undergraduate Honors </w:t>
      </w:r>
      <w:r w:rsidR="005C1D4B">
        <w:t>Project</w:t>
      </w:r>
      <w:r>
        <w:t xml:space="preserve">                  </w:t>
      </w:r>
    </w:p>
    <w:p w:rsidR="000E79F9" w:rsidRDefault="000E79F9" w:rsidP="000E79F9">
      <w:pPr>
        <w:pStyle w:val="ListParagraph"/>
        <w:ind w:left="1080"/>
      </w:pPr>
      <w:r>
        <w:t xml:space="preserve">____ </w:t>
      </w:r>
      <w:r w:rsidR="005C1D4B">
        <w:t xml:space="preserve">  </w:t>
      </w:r>
      <w:r>
        <w:t>Conference Presentation</w:t>
      </w:r>
    </w:p>
    <w:p w:rsidR="000E79F9" w:rsidRDefault="000E79F9" w:rsidP="000E79F9">
      <w:pPr>
        <w:pStyle w:val="ListParagraph"/>
        <w:ind w:left="1080"/>
      </w:pPr>
      <w:r>
        <w:t xml:space="preserve">____ </w:t>
      </w:r>
      <w:r w:rsidR="005C1D4B">
        <w:t xml:space="preserve">  </w:t>
      </w:r>
      <w:r>
        <w:t>Publication for Journal Article</w:t>
      </w:r>
    </w:p>
    <w:p w:rsidR="000E79F9" w:rsidRDefault="000E79F9" w:rsidP="00C2079C">
      <w:pPr>
        <w:pStyle w:val="ListParagraph"/>
        <w:rPr>
          <w:b/>
        </w:rPr>
      </w:pPr>
    </w:p>
    <w:p w:rsidR="000E79F9" w:rsidRDefault="000E79F9" w:rsidP="00C2079C">
      <w:pPr>
        <w:pStyle w:val="ListParagraph"/>
        <w:rPr>
          <w:b/>
        </w:rPr>
        <w:sectPr w:rsidR="000E79F9" w:rsidSect="000E79F9">
          <w:type w:val="continuous"/>
          <w:pgSz w:w="12240" w:h="15840"/>
          <w:pgMar w:top="1440" w:right="1440" w:bottom="1440" w:left="1440" w:header="720" w:footer="720" w:gutter="0"/>
          <w:cols w:space="720"/>
          <w:docGrid w:linePitch="360"/>
        </w:sectPr>
      </w:pPr>
    </w:p>
    <w:p w:rsidR="000E79F9" w:rsidRDefault="000E79F9" w:rsidP="00C2079C">
      <w:pPr>
        <w:pStyle w:val="ListParagraph"/>
        <w:rPr>
          <w:b/>
        </w:rPr>
        <w:sectPr w:rsidR="000E79F9" w:rsidSect="000E79F9">
          <w:type w:val="continuous"/>
          <w:pgSz w:w="12240" w:h="15840"/>
          <w:pgMar w:top="1440" w:right="1440" w:bottom="1440" w:left="1440" w:header="720" w:footer="720" w:gutter="0"/>
          <w:cols w:num="2" w:space="720"/>
          <w:docGrid w:linePitch="360"/>
        </w:sectPr>
      </w:pPr>
    </w:p>
    <w:p w:rsidR="00105986" w:rsidRDefault="00963432" w:rsidP="00C2079C">
      <w:pPr>
        <w:pStyle w:val="ListParagraph"/>
        <w:rPr>
          <w:b/>
          <w:u w:val="single"/>
        </w:rPr>
      </w:pPr>
      <w:r w:rsidRPr="00105986">
        <w:rPr>
          <w:b/>
          <w:u w:val="single"/>
        </w:rPr>
        <w:lastRenderedPageBreak/>
        <w:t>ABSTRACT AND PURPOSE</w:t>
      </w:r>
    </w:p>
    <w:p w:rsidR="00992CA5" w:rsidRPr="00105986" w:rsidRDefault="00992CA5" w:rsidP="00C2079C">
      <w:pPr>
        <w:pStyle w:val="ListParagraph"/>
        <w:rPr>
          <w:b/>
          <w:u w:val="single"/>
        </w:rPr>
      </w:pPr>
    </w:p>
    <w:p w:rsidR="007F0EB5" w:rsidRDefault="00C2079C" w:rsidP="007F0EB5">
      <w:pPr>
        <w:pStyle w:val="ListParagraph"/>
        <w:numPr>
          <w:ilvl w:val="0"/>
          <w:numId w:val="4"/>
        </w:numPr>
      </w:pPr>
      <w:r>
        <w:t xml:space="preserve"> [Provide </w:t>
      </w:r>
      <w:r w:rsidR="00CA1C69">
        <w:t xml:space="preserve">a </w:t>
      </w:r>
      <w:r w:rsidRPr="00CA1C69">
        <w:rPr>
          <w:noProof/>
        </w:rPr>
        <w:t>thor</w:t>
      </w:r>
      <w:r w:rsidR="00105986" w:rsidRPr="00CA1C69">
        <w:rPr>
          <w:noProof/>
        </w:rPr>
        <w:t>ough</w:t>
      </w:r>
      <w:r w:rsidR="00105986">
        <w:t xml:space="preserve"> description and purpose for </w:t>
      </w:r>
      <w:r>
        <w:t>your research study</w:t>
      </w:r>
      <w:r w:rsidR="00434027">
        <w:t>.</w:t>
      </w:r>
      <w:r>
        <w:t>]</w:t>
      </w:r>
    </w:p>
    <w:p w:rsidR="00E83D32" w:rsidRDefault="00963432" w:rsidP="00E83D32">
      <w:pPr>
        <w:rPr>
          <w:b/>
          <w:u w:val="single"/>
        </w:rPr>
      </w:pPr>
      <w:r w:rsidRPr="00963432">
        <w:rPr>
          <w:b/>
        </w:rPr>
        <w:t xml:space="preserve">         </w:t>
      </w:r>
      <w:r w:rsidR="007F0EB5">
        <w:rPr>
          <w:b/>
        </w:rPr>
        <w:tab/>
      </w:r>
      <w:r w:rsidR="00E83D32" w:rsidRPr="00E83D32">
        <w:rPr>
          <w:b/>
          <w:u w:val="single"/>
        </w:rPr>
        <w:t>HYPOTHESES</w:t>
      </w:r>
    </w:p>
    <w:p w:rsidR="00E83D32" w:rsidRPr="00E83D32" w:rsidRDefault="00E83D32" w:rsidP="00E83D32">
      <w:pPr>
        <w:pStyle w:val="ListParagraph"/>
        <w:numPr>
          <w:ilvl w:val="0"/>
          <w:numId w:val="4"/>
        </w:numPr>
      </w:pPr>
      <w:r>
        <w:t xml:space="preserve">  [If then statements]</w:t>
      </w:r>
    </w:p>
    <w:p w:rsidR="00E83D32" w:rsidRPr="00E83D32" w:rsidRDefault="00E83D32" w:rsidP="00963432">
      <w:pPr>
        <w:rPr>
          <w:b/>
          <w:u w:val="single"/>
        </w:rPr>
      </w:pPr>
      <w:r>
        <w:rPr>
          <w:b/>
        </w:rPr>
        <w:tab/>
      </w:r>
      <w:r w:rsidRPr="00E83D32">
        <w:rPr>
          <w:b/>
          <w:u w:val="single"/>
        </w:rPr>
        <w:t>DELIMINATIONS</w:t>
      </w:r>
    </w:p>
    <w:p w:rsidR="00E83D32" w:rsidRPr="00E83D32" w:rsidRDefault="00E83D32" w:rsidP="00E83D32">
      <w:pPr>
        <w:pStyle w:val="ListParagraph"/>
        <w:numPr>
          <w:ilvl w:val="0"/>
          <w:numId w:val="4"/>
        </w:numPr>
      </w:pPr>
      <w:r w:rsidRPr="00E83D32">
        <w:t>[Boundaries set by the researcher (s) for this study</w:t>
      </w:r>
      <w:r>
        <w:t>.</w:t>
      </w:r>
      <w:r w:rsidRPr="00E83D32">
        <w:t>]</w:t>
      </w:r>
    </w:p>
    <w:p w:rsidR="00E83D32" w:rsidRPr="00E83D32" w:rsidRDefault="00E83D32" w:rsidP="00963432">
      <w:pPr>
        <w:rPr>
          <w:b/>
          <w:u w:val="single"/>
        </w:rPr>
      </w:pPr>
      <w:r>
        <w:rPr>
          <w:b/>
        </w:rPr>
        <w:tab/>
      </w:r>
      <w:r w:rsidRPr="00E83D32">
        <w:rPr>
          <w:b/>
          <w:u w:val="single"/>
        </w:rPr>
        <w:t>LIMITATIONS</w:t>
      </w:r>
    </w:p>
    <w:p w:rsidR="00E83D32" w:rsidRDefault="00E83D32" w:rsidP="00E83D32">
      <w:pPr>
        <w:pStyle w:val="ListParagraph"/>
        <w:numPr>
          <w:ilvl w:val="0"/>
          <w:numId w:val="4"/>
        </w:numPr>
      </w:pPr>
      <w:r w:rsidRPr="00E83D32">
        <w:t>[Influences what the researcher (s) cannot control.]</w:t>
      </w:r>
    </w:p>
    <w:p w:rsidR="00E83D32" w:rsidRDefault="00E83D32" w:rsidP="00963432">
      <w:pPr>
        <w:rPr>
          <w:b/>
          <w:u w:val="single"/>
        </w:rPr>
      </w:pPr>
      <w:r w:rsidRPr="00E83D32">
        <w:rPr>
          <w:b/>
        </w:rPr>
        <w:tab/>
      </w:r>
      <w:r w:rsidRPr="00E83D32">
        <w:rPr>
          <w:b/>
          <w:u w:val="single"/>
        </w:rPr>
        <w:t>DEFINITIONS</w:t>
      </w:r>
    </w:p>
    <w:p w:rsidR="00E83D32" w:rsidRPr="00E83D32" w:rsidRDefault="00E83D32" w:rsidP="00E83D32">
      <w:pPr>
        <w:pStyle w:val="ListParagraph"/>
        <w:numPr>
          <w:ilvl w:val="0"/>
          <w:numId w:val="4"/>
        </w:numPr>
        <w:rPr>
          <w:b/>
        </w:rPr>
      </w:pPr>
    </w:p>
    <w:p w:rsidR="007F0EB5" w:rsidRDefault="00E83D32" w:rsidP="00963432">
      <w:pPr>
        <w:rPr>
          <w:b/>
          <w:u w:val="single"/>
        </w:rPr>
      </w:pPr>
      <w:r>
        <w:rPr>
          <w:b/>
        </w:rPr>
        <w:tab/>
      </w:r>
      <w:r w:rsidR="007F0EB5" w:rsidRPr="007F0EB5">
        <w:rPr>
          <w:b/>
          <w:u w:val="single"/>
        </w:rPr>
        <w:t>BACKGROUND/LITERATURE REVIEW</w:t>
      </w:r>
      <w:r w:rsidR="00963432" w:rsidRPr="007F0EB5">
        <w:rPr>
          <w:b/>
          <w:u w:val="single"/>
        </w:rPr>
        <w:t xml:space="preserve">  </w:t>
      </w:r>
    </w:p>
    <w:p w:rsidR="007F0EB5" w:rsidRPr="00C82F03" w:rsidRDefault="00C82F03" w:rsidP="00C82F03">
      <w:pPr>
        <w:pStyle w:val="ListParagraph"/>
        <w:numPr>
          <w:ilvl w:val="0"/>
          <w:numId w:val="4"/>
        </w:numPr>
        <w:rPr>
          <w:b/>
          <w:u w:val="single"/>
        </w:rPr>
      </w:pPr>
      <w:r>
        <w:t xml:space="preserve">[Provide scientific and </w:t>
      </w:r>
      <w:r w:rsidR="00CA1C69">
        <w:t>s</w:t>
      </w:r>
      <w:r>
        <w:t xml:space="preserve">cholarly background, rationale, and significance for </w:t>
      </w:r>
      <w:r w:rsidR="00CA1C69">
        <w:t xml:space="preserve">the </w:t>
      </w:r>
      <w:r w:rsidRPr="00CA1C69">
        <w:rPr>
          <w:noProof/>
        </w:rPr>
        <w:t>proposed</w:t>
      </w:r>
      <w:r>
        <w:t xml:space="preserve"> study.</w:t>
      </w:r>
    </w:p>
    <w:p w:rsidR="00B61AC1" w:rsidRDefault="007F0EB5" w:rsidP="00963432">
      <w:pPr>
        <w:rPr>
          <w:b/>
        </w:rPr>
      </w:pPr>
      <w:r>
        <w:rPr>
          <w:b/>
        </w:rPr>
        <w:tab/>
      </w:r>
    </w:p>
    <w:p w:rsidR="00C74150" w:rsidRDefault="00B61AC1" w:rsidP="00963432">
      <w:pPr>
        <w:rPr>
          <w:b/>
        </w:rPr>
      </w:pPr>
      <w:r>
        <w:rPr>
          <w:b/>
        </w:rPr>
        <w:tab/>
      </w:r>
    </w:p>
    <w:p w:rsidR="00C74150" w:rsidRDefault="00C74150" w:rsidP="00963432">
      <w:pPr>
        <w:rPr>
          <w:b/>
        </w:rPr>
      </w:pPr>
    </w:p>
    <w:p w:rsidR="00963432" w:rsidRPr="00105986" w:rsidRDefault="00C74150" w:rsidP="00963432">
      <w:pPr>
        <w:rPr>
          <w:b/>
          <w:u w:val="single"/>
        </w:rPr>
      </w:pPr>
      <w:r>
        <w:rPr>
          <w:b/>
        </w:rPr>
        <w:lastRenderedPageBreak/>
        <w:tab/>
      </w:r>
      <w:r w:rsidR="00963432" w:rsidRPr="00963432">
        <w:rPr>
          <w:b/>
        </w:rPr>
        <w:t xml:space="preserve"> </w:t>
      </w:r>
      <w:r w:rsidR="00963432" w:rsidRPr="00105986">
        <w:rPr>
          <w:b/>
          <w:u w:val="single"/>
        </w:rPr>
        <w:t>PARTICIPANTS</w:t>
      </w:r>
    </w:p>
    <w:p w:rsidR="00105986" w:rsidRDefault="00963432" w:rsidP="00434027">
      <w:pPr>
        <w:pStyle w:val="ListParagraph"/>
        <w:numPr>
          <w:ilvl w:val="0"/>
          <w:numId w:val="4"/>
        </w:numPr>
        <w:jc w:val="both"/>
      </w:pPr>
      <w:r>
        <w:t xml:space="preserve">[Provide a description of </w:t>
      </w:r>
      <w:r w:rsidR="00CA1C69">
        <w:t xml:space="preserve">the </w:t>
      </w:r>
      <w:r w:rsidRPr="00CA1C69">
        <w:rPr>
          <w:noProof/>
        </w:rPr>
        <w:t>target</w:t>
      </w:r>
      <w:r>
        <w:t xml:space="preserve"> population, </w:t>
      </w:r>
      <w:r w:rsidR="00105986">
        <w:t xml:space="preserve">exclusionary criteria (e.g., specific age range, race/ethnicity, gender, gender identity) and how participants will be recruited]. </w:t>
      </w:r>
    </w:p>
    <w:p w:rsidR="00B61AC1" w:rsidRDefault="00105986" w:rsidP="00105986">
      <w:r>
        <w:tab/>
      </w:r>
    </w:p>
    <w:p w:rsidR="00105986" w:rsidRPr="00105986" w:rsidRDefault="00B61AC1" w:rsidP="00105986">
      <w:pPr>
        <w:rPr>
          <w:b/>
          <w:u w:val="single"/>
        </w:rPr>
      </w:pPr>
      <w:r>
        <w:tab/>
      </w:r>
      <w:r w:rsidR="00105986" w:rsidRPr="00105986">
        <w:rPr>
          <w:b/>
          <w:u w:val="single"/>
        </w:rPr>
        <w:t>MATERIALS AND MEASURES</w:t>
      </w:r>
    </w:p>
    <w:p w:rsidR="00B83A2E" w:rsidRDefault="00B83A2E" w:rsidP="00434027">
      <w:pPr>
        <w:pStyle w:val="ListParagraph"/>
        <w:numPr>
          <w:ilvl w:val="0"/>
          <w:numId w:val="4"/>
        </w:numPr>
        <w:jc w:val="both"/>
      </w:pPr>
      <w:r w:rsidRPr="00B83A2E">
        <w:t xml:space="preserve">[Describe the materials that will be used to conduct the study, </w:t>
      </w:r>
      <w:r>
        <w:t xml:space="preserve">how will be data collected, validity, reliability of data (e.g., </w:t>
      </w:r>
      <w:r w:rsidRPr="00B83A2E">
        <w:t xml:space="preserve">surveys, and </w:t>
      </w:r>
      <w:r>
        <w:t>interviews) and included copies of surveys and interview questions in the appendix].</w:t>
      </w:r>
    </w:p>
    <w:p w:rsidR="00266426" w:rsidRDefault="00B83A2E" w:rsidP="00B83A2E">
      <w:pPr>
        <w:rPr>
          <w:b/>
        </w:rPr>
      </w:pPr>
      <w:r w:rsidRPr="00B83A2E">
        <w:rPr>
          <w:b/>
        </w:rPr>
        <w:tab/>
      </w:r>
    </w:p>
    <w:p w:rsidR="00B83A2E" w:rsidRPr="00B83A2E" w:rsidRDefault="00266426" w:rsidP="00B83A2E">
      <w:pPr>
        <w:rPr>
          <w:b/>
          <w:u w:val="single"/>
        </w:rPr>
      </w:pPr>
      <w:r>
        <w:rPr>
          <w:b/>
        </w:rPr>
        <w:tab/>
      </w:r>
      <w:r w:rsidR="00AA01E1">
        <w:rPr>
          <w:b/>
          <w:u w:val="single"/>
        </w:rPr>
        <w:t>RESEARCH METHODS</w:t>
      </w:r>
      <w:r w:rsidR="00B83A2E" w:rsidRPr="00B83A2E">
        <w:rPr>
          <w:b/>
          <w:u w:val="single"/>
        </w:rPr>
        <w:t xml:space="preserve"> AND PROCEDURE</w:t>
      </w:r>
      <w:r w:rsidR="00AA01E1">
        <w:rPr>
          <w:b/>
          <w:u w:val="single"/>
        </w:rPr>
        <w:t>S</w:t>
      </w:r>
    </w:p>
    <w:p w:rsidR="00992CA5" w:rsidRDefault="00B83A2E" w:rsidP="00434027">
      <w:pPr>
        <w:pStyle w:val="ListParagraph"/>
        <w:numPr>
          <w:ilvl w:val="0"/>
          <w:numId w:val="4"/>
        </w:numPr>
        <w:jc w:val="both"/>
      </w:pPr>
      <w:r>
        <w:t xml:space="preserve">[Outline </w:t>
      </w:r>
      <w:r w:rsidR="00992CA5">
        <w:t xml:space="preserve">the </w:t>
      </w:r>
      <w:r>
        <w:t xml:space="preserve">exact protocol.  </w:t>
      </w:r>
      <w:r w:rsidR="00992CA5">
        <w:t>What will happen to the participant (s)? How long will the process take? Provide detailed instructions in a handout. Location: Where will the data collected, analysis and storage occur</w:t>
      </w:r>
      <w:r w:rsidR="00434027">
        <w:t>?</w:t>
      </w:r>
      <w:r w:rsidR="00992CA5">
        <w:t>]</w:t>
      </w:r>
    </w:p>
    <w:p w:rsidR="00B61AC1" w:rsidRDefault="00992CA5" w:rsidP="00992CA5">
      <w:pPr>
        <w:rPr>
          <w:b/>
        </w:rPr>
      </w:pPr>
      <w:r w:rsidRPr="00992CA5">
        <w:rPr>
          <w:b/>
        </w:rPr>
        <w:tab/>
      </w:r>
    </w:p>
    <w:p w:rsidR="00C2079C" w:rsidRDefault="00B61AC1" w:rsidP="00992CA5">
      <w:pPr>
        <w:rPr>
          <w:b/>
          <w:u w:val="single"/>
        </w:rPr>
      </w:pPr>
      <w:r>
        <w:rPr>
          <w:b/>
        </w:rPr>
        <w:tab/>
      </w:r>
      <w:r w:rsidR="00992CA5" w:rsidRPr="00992CA5">
        <w:rPr>
          <w:b/>
          <w:u w:val="single"/>
        </w:rPr>
        <w:t>RESOURCES</w:t>
      </w:r>
    </w:p>
    <w:p w:rsidR="00434027" w:rsidRDefault="00992CA5" w:rsidP="00434027">
      <w:pPr>
        <w:pStyle w:val="ListParagraph"/>
        <w:numPr>
          <w:ilvl w:val="0"/>
          <w:numId w:val="4"/>
        </w:numPr>
      </w:pPr>
      <w:r>
        <w:t>[Internal or External funding]</w:t>
      </w:r>
    </w:p>
    <w:p w:rsidR="00B61AC1" w:rsidRDefault="00434027" w:rsidP="00434027">
      <w:r>
        <w:tab/>
      </w:r>
    </w:p>
    <w:p w:rsidR="00434027" w:rsidRDefault="00B61AC1" w:rsidP="00434027">
      <w:pPr>
        <w:rPr>
          <w:b/>
          <w:u w:val="single"/>
        </w:rPr>
      </w:pPr>
      <w:r>
        <w:tab/>
      </w:r>
      <w:r w:rsidR="00434027" w:rsidRPr="00434027">
        <w:rPr>
          <w:b/>
          <w:u w:val="single"/>
        </w:rPr>
        <w:t>RISK TO PARTICIPANTS</w:t>
      </w:r>
    </w:p>
    <w:p w:rsidR="00B11483" w:rsidRDefault="00434027" w:rsidP="00B11483">
      <w:pPr>
        <w:pStyle w:val="ListParagraph"/>
        <w:numPr>
          <w:ilvl w:val="0"/>
          <w:numId w:val="4"/>
        </w:numPr>
        <w:jc w:val="both"/>
      </w:pPr>
      <w:r>
        <w:t>[Is there more than minimal risk of harm? Discuss possible risk that participants may experience by participating in the research study, (e.g., physical, psychological, legal or social.) What are the procedures to inform IRB and what will you do if a research participant is harmed or injured</w:t>
      </w:r>
      <w:r w:rsidR="00B11483">
        <w:t>?</w:t>
      </w:r>
    </w:p>
    <w:p w:rsidR="00B61AC1" w:rsidRDefault="00B11483" w:rsidP="00B11483">
      <w:pPr>
        <w:jc w:val="both"/>
        <w:rPr>
          <w:b/>
        </w:rPr>
      </w:pPr>
      <w:r>
        <w:rPr>
          <w:b/>
        </w:rPr>
        <w:tab/>
      </w:r>
    </w:p>
    <w:p w:rsidR="00B11483" w:rsidRPr="00C82F03" w:rsidRDefault="00B61AC1" w:rsidP="00B11483">
      <w:pPr>
        <w:jc w:val="both"/>
        <w:rPr>
          <w:b/>
          <w:u w:val="single"/>
        </w:rPr>
      </w:pPr>
      <w:r>
        <w:rPr>
          <w:b/>
        </w:rPr>
        <w:tab/>
      </w:r>
      <w:r w:rsidR="00C82F03" w:rsidRPr="00C82F03">
        <w:rPr>
          <w:b/>
          <w:u w:val="single"/>
        </w:rPr>
        <w:t xml:space="preserve">INCOMPLETE DISCLOSURE OR </w:t>
      </w:r>
      <w:r w:rsidR="00B11483" w:rsidRPr="00C82F03">
        <w:rPr>
          <w:b/>
          <w:u w:val="single"/>
        </w:rPr>
        <w:t>DECEPTION</w:t>
      </w:r>
    </w:p>
    <w:p w:rsidR="00C82F03" w:rsidRPr="00B673F6" w:rsidRDefault="00B11483" w:rsidP="00B11483">
      <w:pPr>
        <w:pStyle w:val="ListParagraph"/>
        <w:numPr>
          <w:ilvl w:val="0"/>
          <w:numId w:val="4"/>
        </w:numPr>
        <w:jc w:val="both"/>
      </w:pPr>
      <w:r>
        <w:t>[Will the participants be deliberately deceived in any way? If so, please describe.</w:t>
      </w:r>
      <w:r w:rsidR="00C82F03" w:rsidRPr="00C82F03">
        <w:t xml:space="preserve"> Because deception and incomplete disclosure alter the information presented during the consent process, the debriefing process serves as the remedy by completing the consent process.  If debriefing is appropriate, explain how you will </w:t>
      </w:r>
      <w:r w:rsidR="00C82F03">
        <w:t>conduct the debriefing process.</w:t>
      </w:r>
      <w:r>
        <w:t>]</w:t>
      </w:r>
    </w:p>
    <w:p w:rsidR="00B61AC1" w:rsidRDefault="00C82F03" w:rsidP="00B11483">
      <w:pPr>
        <w:jc w:val="both"/>
        <w:rPr>
          <w:b/>
        </w:rPr>
      </w:pPr>
      <w:r>
        <w:rPr>
          <w:b/>
        </w:rPr>
        <w:tab/>
      </w:r>
    </w:p>
    <w:p w:rsidR="00B11483" w:rsidRPr="00C82F03" w:rsidRDefault="00B61AC1" w:rsidP="00B11483">
      <w:pPr>
        <w:jc w:val="both"/>
        <w:rPr>
          <w:b/>
          <w:u w:val="single"/>
        </w:rPr>
      </w:pPr>
      <w:r>
        <w:rPr>
          <w:b/>
        </w:rPr>
        <w:tab/>
      </w:r>
      <w:r w:rsidR="00B11483" w:rsidRPr="00C82F03">
        <w:rPr>
          <w:b/>
          <w:u w:val="single"/>
        </w:rPr>
        <w:t xml:space="preserve">BENEFITS TO </w:t>
      </w:r>
      <w:r w:rsidR="00B11483" w:rsidRPr="00CA1C69">
        <w:rPr>
          <w:b/>
          <w:noProof/>
          <w:u w:val="single"/>
        </w:rPr>
        <w:t>PART</w:t>
      </w:r>
      <w:r w:rsidR="00CA1C69">
        <w:rPr>
          <w:b/>
          <w:noProof/>
          <w:u w:val="single"/>
        </w:rPr>
        <w:t>I</w:t>
      </w:r>
      <w:r w:rsidR="00B11483" w:rsidRPr="00CA1C69">
        <w:rPr>
          <w:b/>
          <w:noProof/>
          <w:u w:val="single"/>
        </w:rPr>
        <w:t>CIPANTS</w:t>
      </w:r>
    </w:p>
    <w:p w:rsidR="00B11483" w:rsidRDefault="00B11483" w:rsidP="00B11483">
      <w:pPr>
        <w:pStyle w:val="ListParagraph"/>
        <w:numPr>
          <w:ilvl w:val="0"/>
          <w:numId w:val="4"/>
        </w:numPr>
        <w:jc w:val="both"/>
        <w:rPr>
          <w:b/>
        </w:rPr>
      </w:pPr>
      <w:r>
        <w:rPr>
          <w:b/>
        </w:rPr>
        <w:t xml:space="preserve"> </w:t>
      </w:r>
      <w:r>
        <w:t>[Discuss any potential benefit that participants may expect, (e.g., health or educational related information.]</w:t>
      </w:r>
    </w:p>
    <w:p w:rsidR="00B11483" w:rsidRDefault="00B11483" w:rsidP="00B11483">
      <w:pPr>
        <w:jc w:val="both"/>
        <w:rPr>
          <w:b/>
        </w:rPr>
      </w:pPr>
      <w:r w:rsidRPr="00B11483">
        <w:rPr>
          <w:b/>
        </w:rPr>
        <w:tab/>
      </w:r>
    </w:p>
    <w:p w:rsidR="00B11483" w:rsidRDefault="00B11483" w:rsidP="00B11483">
      <w:pPr>
        <w:jc w:val="both"/>
        <w:rPr>
          <w:b/>
          <w:u w:val="single"/>
        </w:rPr>
      </w:pPr>
      <w:r>
        <w:rPr>
          <w:b/>
        </w:rPr>
        <w:lastRenderedPageBreak/>
        <w:tab/>
      </w:r>
      <w:r w:rsidRPr="00B11483">
        <w:rPr>
          <w:b/>
          <w:u w:val="single"/>
        </w:rPr>
        <w:t>COMPENSATION</w:t>
      </w:r>
    </w:p>
    <w:p w:rsidR="00EF074B" w:rsidRDefault="00EF074B" w:rsidP="00EF074B">
      <w:pPr>
        <w:pStyle w:val="ListParagraph"/>
        <w:numPr>
          <w:ilvl w:val="0"/>
          <w:numId w:val="4"/>
        </w:numPr>
        <w:jc w:val="both"/>
      </w:pPr>
      <w:r>
        <w:t>[Explain whether or not research participants will be compensated for participation in the study.]</w:t>
      </w:r>
    </w:p>
    <w:p w:rsidR="00C82F03" w:rsidRDefault="00EF074B" w:rsidP="00EF074B">
      <w:pPr>
        <w:jc w:val="both"/>
        <w:rPr>
          <w:b/>
        </w:rPr>
      </w:pPr>
      <w:r w:rsidRPr="00EF074B">
        <w:rPr>
          <w:b/>
        </w:rPr>
        <w:tab/>
      </w:r>
    </w:p>
    <w:p w:rsidR="00EF074B" w:rsidRDefault="00C82F03" w:rsidP="00EF074B">
      <w:pPr>
        <w:jc w:val="both"/>
        <w:rPr>
          <w:b/>
          <w:u w:val="single"/>
        </w:rPr>
      </w:pPr>
      <w:r>
        <w:rPr>
          <w:b/>
        </w:rPr>
        <w:tab/>
      </w:r>
      <w:r w:rsidR="00EF074B" w:rsidRPr="00EF074B">
        <w:rPr>
          <w:b/>
          <w:u w:val="single"/>
        </w:rPr>
        <w:t>CONFIDENTIALITY</w:t>
      </w:r>
    </w:p>
    <w:p w:rsidR="00EF074B" w:rsidRDefault="00EF074B" w:rsidP="00EF074B">
      <w:pPr>
        <w:pStyle w:val="ListParagraph"/>
        <w:numPr>
          <w:ilvl w:val="0"/>
          <w:numId w:val="4"/>
        </w:numPr>
        <w:jc w:val="both"/>
      </w:pPr>
      <w:r>
        <w:t xml:space="preserve">[How will confidentiality and anonymity </w:t>
      </w:r>
      <w:r w:rsidRPr="00CA1C69">
        <w:rPr>
          <w:noProof/>
        </w:rPr>
        <w:t>assure</w:t>
      </w:r>
      <w:r>
        <w:t>? When will individual identifiers be removed from data?]</w:t>
      </w:r>
    </w:p>
    <w:p w:rsidR="00266426" w:rsidRDefault="00EF074B" w:rsidP="00EF074B">
      <w:pPr>
        <w:jc w:val="both"/>
        <w:rPr>
          <w:b/>
        </w:rPr>
      </w:pPr>
      <w:r w:rsidRPr="00EF074B">
        <w:rPr>
          <w:b/>
        </w:rPr>
        <w:tab/>
      </w:r>
    </w:p>
    <w:p w:rsidR="00EF074B" w:rsidRDefault="00266426" w:rsidP="00EF074B">
      <w:pPr>
        <w:jc w:val="both"/>
        <w:rPr>
          <w:b/>
          <w:u w:val="single"/>
        </w:rPr>
      </w:pPr>
      <w:r>
        <w:rPr>
          <w:b/>
        </w:rPr>
        <w:tab/>
      </w:r>
      <w:r w:rsidR="00EF074B" w:rsidRPr="00EF074B">
        <w:rPr>
          <w:b/>
          <w:u w:val="single"/>
        </w:rPr>
        <w:t>RESEARCH DATA</w:t>
      </w:r>
    </w:p>
    <w:p w:rsidR="000E79F9" w:rsidRDefault="00E2261E" w:rsidP="000E79F9">
      <w:pPr>
        <w:pStyle w:val="ListParagraph"/>
        <w:numPr>
          <w:ilvl w:val="0"/>
          <w:numId w:val="4"/>
        </w:numPr>
        <w:jc w:val="both"/>
        <w:sectPr w:rsidR="000E79F9" w:rsidSect="000E79F9">
          <w:type w:val="continuous"/>
          <w:pgSz w:w="12240" w:h="15840"/>
          <w:pgMar w:top="1440" w:right="1440" w:bottom="1440" w:left="1440" w:header="720" w:footer="720" w:gutter="0"/>
          <w:cols w:space="720"/>
          <w:docGrid w:linePitch="360"/>
        </w:sectPr>
      </w:pPr>
      <w:r>
        <w:t xml:space="preserve">[How will the data be destroyed at the end of </w:t>
      </w:r>
      <w:r w:rsidR="00CA1C69">
        <w:t xml:space="preserve">the </w:t>
      </w:r>
      <w:r w:rsidRPr="00CA1C69">
        <w:rPr>
          <w:noProof/>
        </w:rPr>
        <w:t>study</w:t>
      </w:r>
      <w:r>
        <w:t>? If not, where will it be stored and kept secure? You must state whether the data will be kept confidential or anonymous. How will this be achieved?  Will this data be used in the future? How will you obtain the particip</w:t>
      </w:r>
      <w:r w:rsidR="000E79F9">
        <w:t>ant’s permission?</w:t>
      </w:r>
      <w:r w:rsidR="00266426">
        <w:t>]</w:t>
      </w:r>
    </w:p>
    <w:p w:rsidR="000757BB" w:rsidRDefault="000757BB" w:rsidP="00B95656">
      <w:pPr>
        <w:pStyle w:val="ListParagraph"/>
        <w:ind w:left="1080"/>
        <w:jc w:val="both"/>
        <w:sectPr w:rsidR="000757BB" w:rsidSect="000E79F9">
          <w:type w:val="continuous"/>
          <w:pgSz w:w="12240" w:h="15840"/>
          <w:pgMar w:top="1440" w:right="1440" w:bottom="1440" w:left="1440" w:header="720" w:footer="720" w:gutter="0"/>
          <w:cols w:space="720"/>
          <w:docGrid w:linePitch="360"/>
        </w:sectPr>
      </w:pPr>
    </w:p>
    <w:p w:rsidR="00B673F6" w:rsidRPr="00B673F6" w:rsidRDefault="000E79F9" w:rsidP="00EF074B">
      <w:pPr>
        <w:jc w:val="both"/>
        <w:rPr>
          <w:b/>
          <w:u w:val="single"/>
        </w:rPr>
      </w:pPr>
      <w:r>
        <w:lastRenderedPageBreak/>
        <w:tab/>
      </w:r>
      <w:r w:rsidR="00B673F6" w:rsidRPr="00B673F6">
        <w:rPr>
          <w:b/>
          <w:u w:val="single"/>
        </w:rPr>
        <w:t>NO</w:t>
      </w:r>
      <w:r w:rsidR="00CA1C69">
        <w:rPr>
          <w:b/>
          <w:u w:val="single"/>
        </w:rPr>
        <w:t>N-ENGLISH SPEAKING PARTICIPANTS</w:t>
      </w:r>
    </w:p>
    <w:p w:rsidR="000E79F9" w:rsidRPr="000E79F9" w:rsidRDefault="00CA1C69" w:rsidP="00CA1C69">
      <w:pPr>
        <w:pStyle w:val="ListParagraph"/>
        <w:numPr>
          <w:ilvl w:val="0"/>
          <w:numId w:val="4"/>
        </w:numPr>
        <w:jc w:val="both"/>
      </w:pPr>
      <w:r>
        <w:t>[</w:t>
      </w:r>
      <w:r w:rsidR="0094124D">
        <w:t>Explain which languages will be used by the individuals obtaining consent and which language(s)</w:t>
      </w:r>
      <w:r>
        <w:t xml:space="preserve"> are understood by the potential participants. Describe the process to ensure that oral and written information provided to those not fluent in English. If you plan to use a translator, explain how you will identify an appropriate translator.</w:t>
      </w:r>
    </w:p>
    <w:p w:rsidR="00C74150" w:rsidRDefault="000E79F9" w:rsidP="00CA1C69">
      <w:pPr>
        <w:jc w:val="both"/>
        <w:rPr>
          <w:b/>
        </w:rPr>
      </w:pPr>
      <w:r>
        <w:rPr>
          <w:b/>
        </w:rPr>
        <w:tab/>
      </w:r>
    </w:p>
    <w:p w:rsidR="00CA1C69" w:rsidRPr="00CA1C69" w:rsidRDefault="00C74150" w:rsidP="00CA1C69">
      <w:pPr>
        <w:jc w:val="both"/>
        <w:rPr>
          <w:b/>
          <w:u w:val="single"/>
        </w:rPr>
      </w:pPr>
      <w:r>
        <w:rPr>
          <w:b/>
        </w:rPr>
        <w:tab/>
      </w:r>
      <w:r w:rsidR="00CA1C69" w:rsidRPr="00CA1C69">
        <w:rPr>
          <w:b/>
          <w:u w:val="single"/>
        </w:rPr>
        <w:t>INDIVIDUALS WHO LACK THE ABILITY TO GIVE CONSENT</w:t>
      </w:r>
      <w:r w:rsidR="00CA1C69">
        <w:rPr>
          <w:b/>
          <w:u w:val="single"/>
        </w:rPr>
        <w:t xml:space="preserve"> AND CHILDREN</w:t>
      </w:r>
    </w:p>
    <w:p w:rsidR="000E79F9" w:rsidRDefault="000E1EB1" w:rsidP="00EF074B">
      <w:pPr>
        <w:pStyle w:val="ListParagraph"/>
        <w:numPr>
          <w:ilvl w:val="0"/>
          <w:numId w:val="4"/>
        </w:numPr>
        <w:jc w:val="both"/>
      </w:pPr>
      <w:r>
        <w:t>[</w:t>
      </w:r>
      <w:r w:rsidRPr="000E1EB1">
        <w:t>Parental permission must be obtained for children’s participation in research</w:t>
      </w:r>
      <w:r>
        <w:t xml:space="preserve">. </w:t>
      </w:r>
      <w:r w:rsidRPr="000E1EB1">
        <w:t>Describe how parental permission will be obtained and the assent process for child participants.</w:t>
      </w:r>
      <w:r>
        <w:t xml:space="preserve"> </w:t>
      </w:r>
      <w:r w:rsidRPr="000E1EB1">
        <w:t>NOTE: Children generally cannot provide “consent” to participate in research – rather, children provide assent.  Assent means a child's affirmative agreement to participate in research.  M</w:t>
      </w:r>
      <w:r w:rsidR="00B61AC1" w:rsidRPr="00B61AC1">
        <w:t xml:space="preserve"> </w:t>
      </w:r>
      <w:r w:rsidR="00B61AC1">
        <w:t>Describe how you will assess capacity to consent if your study will include individuals who may lack capacity to consent. If you will have more than one interaction with the participants, you must re-check capacity to consent at each interaction with the participant – some participants may lack capacity to consent at one point and have capacity to consent at other time points. When research involves adults unable to consent, permission to participate in research must be obtained from a Legally Authorized Representative (unless the IRB has granted a waiver of consent)]</w:t>
      </w:r>
    </w:p>
    <w:p w:rsidR="00C74150" w:rsidRDefault="000E79F9" w:rsidP="00EF074B">
      <w:pPr>
        <w:jc w:val="both"/>
      </w:pPr>
      <w:r>
        <w:tab/>
      </w:r>
    </w:p>
    <w:p w:rsidR="00EF074B" w:rsidRPr="00EF074B" w:rsidRDefault="00C74150" w:rsidP="00EF074B">
      <w:pPr>
        <w:jc w:val="both"/>
        <w:rPr>
          <w:b/>
          <w:u w:val="single"/>
        </w:rPr>
      </w:pPr>
      <w:r>
        <w:tab/>
      </w:r>
      <w:r w:rsidR="00EF074B">
        <w:rPr>
          <w:b/>
          <w:u w:val="single"/>
        </w:rPr>
        <w:t>WITHDRAWL FROM STUDY</w:t>
      </w:r>
    </w:p>
    <w:p w:rsidR="00B673F6" w:rsidRPr="00B673F6" w:rsidRDefault="00696BB1" w:rsidP="00B11483">
      <w:pPr>
        <w:pStyle w:val="ListParagraph"/>
        <w:numPr>
          <w:ilvl w:val="0"/>
          <w:numId w:val="4"/>
        </w:numPr>
        <w:jc w:val="both"/>
      </w:pPr>
      <w:r>
        <w:t>[Include a statement allowing for voluntary withdrawal from the study without prejudice.]</w:t>
      </w:r>
    </w:p>
    <w:p w:rsidR="000E79F9" w:rsidRDefault="00B673F6" w:rsidP="00B11483">
      <w:pPr>
        <w:jc w:val="both"/>
        <w:rPr>
          <w:b/>
        </w:rPr>
      </w:pPr>
      <w:r w:rsidRPr="00B673F6">
        <w:rPr>
          <w:b/>
        </w:rPr>
        <w:lastRenderedPageBreak/>
        <w:tab/>
      </w:r>
    </w:p>
    <w:p w:rsidR="00B11483" w:rsidRPr="00B61AC1" w:rsidRDefault="000E79F9" w:rsidP="00B11483">
      <w:pPr>
        <w:jc w:val="both"/>
        <w:rPr>
          <w:b/>
        </w:rPr>
      </w:pPr>
      <w:r>
        <w:rPr>
          <w:b/>
        </w:rPr>
        <w:tab/>
      </w:r>
      <w:r w:rsidR="00C82F03" w:rsidRPr="00C82F03">
        <w:rPr>
          <w:b/>
          <w:u w:val="single"/>
        </w:rPr>
        <w:t>CONSENT PROCESS</w:t>
      </w:r>
    </w:p>
    <w:p w:rsidR="00AA01E1" w:rsidRDefault="00C82F03" w:rsidP="00AA01E1">
      <w:pPr>
        <w:pStyle w:val="ListParagraph"/>
        <w:numPr>
          <w:ilvl w:val="0"/>
          <w:numId w:val="4"/>
        </w:numPr>
        <w:jc w:val="both"/>
      </w:pPr>
      <w:r>
        <w:t>[</w:t>
      </w:r>
      <w:r w:rsidRPr="00C82F03">
        <w:t xml:space="preserve">Describe the process you will use to obtain informed consent (written, verbal, online, etc.) from </w:t>
      </w:r>
      <w:r>
        <w:t xml:space="preserve">the research </w:t>
      </w:r>
      <w:r w:rsidRPr="00C82F03">
        <w:t>participants, including where and when the con</w:t>
      </w:r>
      <w:r w:rsidR="00E83D32">
        <w:t xml:space="preserve">sent process will occur. </w:t>
      </w:r>
      <w:r w:rsidRPr="00C82F03">
        <w:t>If consent will be obtained in different ways for different participant groups or study phases, describe the consent process that will be used for each participant group and/or study phase.</w:t>
      </w:r>
      <w:r>
        <w:t xml:space="preserve"> Please keep in mind </w:t>
      </w:r>
      <w:r w:rsidR="00B673F6">
        <w:t xml:space="preserve">that consent is not </w:t>
      </w:r>
      <w:r w:rsidR="00480B66">
        <w:t xml:space="preserve">JUST </w:t>
      </w:r>
      <w:r w:rsidR="00B673F6">
        <w:t>a document-it is a process in which the participant gains an understanding of the research procedures and the potential benefits and risk.]</w:t>
      </w:r>
    </w:p>
    <w:p w:rsidR="00C74150" w:rsidRDefault="00AA01E1" w:rsidP="00AA01E1">
      <w:pPr>
        <w:jc w:val="both"/>
        <w:rPr>
          <w:b/>
        </w:rPr>
      </w:pPr>
      <w:r w:rsidRPr="00AA01E1">
        <w:rPr>
          <w:b/>
        </w:rPr>
        <w:tab/>
      </w:r>
    </w:p>
    <w:p w:rsidR="00AA01E1" w:rsidRDefault="00C74150" w:rsidP="00AA01E1">
      <w:pPr>
        <w:jc w:val="both"/>
        <w:rPr>
          <w:b/>
          <w:u w:val="single"/>
        </w:rPr>
      </w:pPr>
      <w:r>
        <w:rPr>
          <w:b/>
        </w:rPr>
        <w:tab/>
      </w:r>
      <w:r w:rsidR="00AA01E1" w:rsidRPr="00AA01E1">
        <w:rPr>
          <w:b/>
          <w:u w:val="single"/>
        </w:rPr>
        <w:t>TIMELINE</w:t>
      </w:r>
    </w:p>
    <w:p w:rsidR="00AA01E1" w:rsidRPr="00AA01E1" w:rsidRDefault="00AA01E1" w:rsidP="00AA01E1">
      <w:pPr>
        <w:pStyle w:val="ListParagraph"/>
        <w:numPr>
          <w:ilvl w:val="0"/>
          <w:numId w:val="4"/>
        </w:numPr>
        <w:jc w:val="both"/>
      </w:pPr>
      <w:r>
        <w:t>[Detailed Timeline]</w:t>
      </w:r>
    </w:p>
    <w:p w:rsidR="00C74150" w:rsidRDefault="00AA01E1" w:rsidP="00AA01E1">
      <w:pPr>
        <w:jc w:val="both"/>
      </w:pPr>
      <w:r w:rsidRPr="00AA01E1">
        <w:tab/>
      </w:r>
    </w:p>
    <w:p w:rsidR="00AA01E1" w:rsidRDefault="00C74150" w:rsidP="00AA01E1">
      <w:pPr>
        <w:jc w:val="both"/>
        <w:rPr>
          <w:b/>
          <w:u w:val="single"/>
        </w:rPr>
      </w:pPr>
      <w:r>
        <w:tab/>
      </w:r>
      <w:r w:rsidR="00AA01E1" w:rsidRPr="00AA01E1">
        <w:rPr>
          <w:b/>
          <w:u w:val="single"/>
        </w:rPr>
        <w:t>REFERENCES</w:t>
      </w:r>
    </w:p>
    <w:p w:rsidR="00AA01E1" w:rsidRPr="00AA01E1" w:rsidRDefault="00AA01E1" w:rsidP="00AA01E1">
      <w:pPr>
        <w:pStyle w:val="ListParagraph"/>
        <w:numPr>
          <w:ilvl w:val="0"/>
          <w:numId w:val="4"/>
        </w:numPr>
        <w:jc w:val="both"/>
      </w:pPr>
      <w:r w:rsidRPr="00AA01E1">
        <w:t>[APA]</w:t>
      </w:r>
    </w:p>
    <w:sectPr w:rsidR="00AA01E1" w:rsidRPr="00AA01E1" w:rsidSect="000757BB">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171B4"/>
    <w:multiLevelType w:val="hybridMultilevel"/>
    <w:tmpl w:val="CA942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E54B9B"/>
    <w:multiLevelType w:val="hybridMultilevel"/>
    <w:tmpl w:val="1A627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174994"/>
    <w:multiLevelType w:val="hybridMultilevel"/>
    <w:tmpl w:val="46C2F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F10AAB"/>
    <w:multiLevelType w:val="hybridMultilevel"/>
    <w:tmpl w:val="0576F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BA159E"/>
    <w:multiLevelType w:val="hybridMultilevel"/>
    <w:tmpl w:val="FC364DAC"/>
    <w:lvl w:ilvl="0" w:tplc="1DD4CFB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BB80AD3"/>
    <w:multiLevelType w:val="hybridMultilevel"/>
    <w:tmpl w:val="DF462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BGITIGFpYGFuZmiupKMUnFpcnJmfB1JgUgsA7mR5VCwAAAA="/>
  </w:docVars>
  <w:rsids>
    <w:rsidRoot w:val="00D729FB"/>
    <w:rsid w:val="000757BB"/>
    <w:rsid w:val="00094327"/>
    <w:rsid w:val="000E1EB1"/>
    <w:rsid w:val="000E79F9"/>
    <w:rsid w:val="00105986"/>
    <w:rsid w:val="00266426"/>
    <w:rsid w:val="00434027"/>
    <w:rsid w:val="004537F0"/>
    <w:rsid w:val="00480B66"/>
    <w:rsid w:val="005C1D4B"/>
    <w:rsid w:val="00612D39"/>
    <w:rsid w:val="00696BB1"/>
    <w:rsid w:val="007F0EB5"/>
    <w:rsid w:val="0094124D"/>
    <w:rsid w:val="00963432"/>
    <w:rsid w:val="00992CA5"/>
    <w:rsid w:val="00A17520"/>
    <w:rsid w:val="00A7259D"/>
    <w:rsid w:val="00AA01E1"/>
    <w:rsid w:val="00B11483"/>
    <w:rsid w:val="00B378A5"/>
    <w:rsid w:val="00B61AC1"/>
    <w:rsid w:val="00B673F6"/>
    <w:rsid w:val="00B83A2E"/>
    <w:rsid w:val="00B95656"/>
    <w:rsid w:val="00C2079C"/>
    <w:rsid w:val="00C74150"/>
    <w:rsid w:val="00C82F03"/>
    <w:rsid w:val="00CA1C69"/>
    <w:rsid w:val="00D729FB"/>
    <w:rsid w:val="00D938D3"/>
    <w:rsid w:val="00DF6FA5"/>
    <w:rsid w:val="00E2261E"/>
    <w:rsid w:val="00E83D32"/>
    <w:rsid w:val="00EF07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D2E48DE-D014-417C-B551-CC64C7047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38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54</Words>
  <Characters>601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Evansville</Company>
  <LinksUpToDate>false</LinksUpToDate>
  <CharactersWithSpaces>7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lden, Tracey</dc:creator>
  <cp:keywords/>
  <dc:description/>
  <cp:lastModifiedBy>Folden, Tracey</cp:lastModifiedBy>
  <cp:revision>2</cp:revision>
  <dcterms:created xsi:type="dcterms:W3CDTF">2019-09-11T15:01:00Z</dcterms:created>
  <dcterms:modified xsi:type="dcterms:W3CDTF">2019-09-11T15:01:00Z</dcterms:modified>
</cp:coreProperties>
</file>